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D2D7B" w14:textId="7A3B2EC2" w:rsidR="0034630E" w:rsidRPr="00336348" w:rsidRDefault="0034630E" w:rsidP="0034630E">
      <w:pPr>
        <w:rPr>
          <w:rFonts w:ascii="Garamond" w:hAnsi="Garamond"/>
          <w:b/>
        </w:rPr>
      </w:pPr>
      <w:bookmarkStart w:id="0" w:name="_Hlk27423864"/>
      <w:bookmarkStart w:id="1" w:name="_Hlk504129392"/>
      <w:bookmarkEnd w:id="0"/>
      <w:r w:rsidRPr="00336348">
        <w:rPr>
          <w:rFonts w:ascii="Garamond" w:hAnsi="Garamond"/>
          <w:b/>
        </w:rPr>
        <w:t xml:space="preserve">Assignment </w:t>
      </w:r>
      <w:r w:rsidR="004609F1">
        <w:rPr>
          <w:rFonts w:ascii="Garamond" w:hAnsi="Garamond"/>
          <w:b/>
        </w:rPr>
        <w:t>1</w:t>
      </w:r>
      <w:r w:rsidR="00DD0E47">
        <w:rPr>
          <w:rFonts w:ascii="Garamond" w:hAnsi="Garamond"/>
          <w:b/>
        </w:rPr>
        <w:t>1</w:t>
      </w:r>
      <w:r w:rsidR="00636C7F">
        <w:rPr>
          <w:rFonts w:ascii="Garamond" w:hAnsi="Garamond"/>
          <w:b/>
        </w:rPr>
        <w:t>-T</w:t>
      </w:r>
      <w:r w:rsidRPr="00336348">
        <w:rPr>
          <w:rFonts w:ascii="Garamond" w:hAnsi="Garamond"/>
          <w:b/>
        </w:rPr>
        <w:t xml:space="preserve">: </w:t>
      </w:r>
      <w:r w:rsidRPr="009842DE">
        <w:rPr>
          <w:rFonts w:ascii="Garamond" w:hAnsi="Garamond"/>
          <w:b/>
        </w:rPr>
        <w:t>Brief Sponsor Meeting #</w:t>
      </w:r>
      <w:r w:rsidR="004609F1">
        <w:rPr>
          <w:rFonts w:ascii="Garamond" w:hAnsi="Garamond"/>
          <w:b/>
        </w:rPr>
        <w:t>2</w:t>
      </w:r>
      <w:r>
        <w:rPr>
          <w:rFonts w:ascii="Garamond" w:hAnsi="Garamond"/>
          <w:b/>
        </w:rPr>
        <w:t xml:space="preserve"> – Team Assignment</w:t>
      </w:r>
      <w:r w:rsidR="008136D9">
        <w:rPr>
          <w:rFonts w:ascii="Garamond" w:hAnsi="Garamond"/>
          <w:b/>
        </w:rPr>
        <w:t xml:space="preserve"> – Due October 24</w:t>
      </w:r>
    </w:p>
    <w:bookmarkEnd w:id="1"/>
    <w:p w14:paraId="383A37FA" w14:textId="77777777" w:rsidR="0034630E" w:rsidRDefault="0034630E" w:rsidP="0034630E">
      <w:pPr>
        <w:rPr>
          <w:rFonts w:ascii="Garamond" w:hAnsi="Garamond"/>
        </w:rPr>
      </w:pPr>
    </w:p>
    <w:p w14:paraId="2C8252B4" w14:textId="0B617ABA" w:rsidR="0034630E" w:rsidRDefault="0034630E" w:rsidP="0034630E">
      <w:pPr>
        <w:rPr>
          <w:rFonts w:ascii="Garamond" w:hAnsi="Garamond" w:cs="Arial"/>
          <w:b/>
          <w:szCs w:val="20"/>
        </w:rPr>
      </w:pPr>
      <w:r>
        <w:rPr>
          <w:rFonts w:ascii="Garamond" w:hAnsi="Garamond" w:cs="Arial"/>
          <w:b/>
          <w:szCs w:val="20"/>
        </w:rPr>
        <w:t xml:space="preserve">ASSIGNMENT </w:t>
      </w:r>
      <w:r w:rsidRPr="00336348">
        <w:rPr>
          <w:rFonts w:ascii="Garamond" w:hAnsi="Garamond" w:cs="Arial"/>
          <w:b/>
          <w:szCs w:val="20"/>
        </w:rPr>
        <w:t>OVERVIEW</w:t>
      </w:r>
      <w:r>
        <w:rPr>
          <w:rFonts w:ascii="Garamond" w:hAnsi="Garamond" w:cs="Arial"/>
          <w:b/>
          <w:szCs w:val="20"/>
        </w:rPr>
        <w:t xml:space="preserve"> </w:t>
      </w:r>
    </w:p>
    <w:p w14:paraId="376336F0" w14:textId="7721A888" w:rsidR="00872BC3" w:rsidRDefault="00872BC3" w:rsidP="00872BC3">
      <w:p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>This assignment is a Team Assignment with a written</w:t>
      </w:r>
      <w:r w:rsidR="008136D9">
        <w:rPr>
          <w:rFonts w:ascii="Garamond" w:hAnsi="Garamond" w:cs="Arial"/>
          <w:szCs w:val="20"/>
        </w:rPr>
        <w:t xml:space="preserve"> deliverable</w:t>
      </w:r>
      <w:r>
        <w:rPr>
          <w:rFonts w:ascii="Garamond" w:hAnsi="Garamond" w:cs="Arial"/>
          <w:szCs w:val="20"/>
        </w:rPr>
        <w:t xml:space="preserve">.  </w:t>
      </w:r>
    </w:p>
    <w:p w14:paraId="743F6B0D" w14:textId="2EA4C03D" w:rsidR="00872BC3" w:rsidRDefault="00872BC3" w:rsidP="00872BC3">
      <w:p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The </w:t>
      </w:r>
      <w:r w:rsidR="000B3624">
        <w:rPr>
          <w:rFonts w:ascii="Garamond" w:hAnsi="Garamond" w:cs="Arial"/>
          <w:szCs w:val="20"/>
        </w:rPr>
        <w:t>purpose</w:t>
      </w:r>
      <w:r>
        <w:rPr>
          <w:rFonts w:ascii="Garamond" w:hAnsi="Garamond" w:cs="Arial"/>
          <w:szCs w:val="20"/>
        </w:rPr>
        <w:t xml:space="preserve"> of this assignment is to</w:t>
      </w:r>
      <w:r w:rsidR="000B3624">
        <w:rPr>
          <w:rFonts w:ascii="Garamond" w:hAnsi="Garamond" w:cs="Arial"/>
          <w:szCs w:val="20"/>
        </w:rPr>
        <w:t xml:space="preserve"> develop</w:t>
      </w:r>
      <w:r>
        <w:rPr>
          <w:rFonts w:ascii="Garamond" w:hAnsi="Garamond" w:cs="Arial"/>
          <w:szCs w:val="20"/>
        </w:rPr>
        <w:t xml:space="preserve"> your project planning, analytical, and reporting skills. Using your sponsor project planning </w:t>
      </w:r>
      <w:r w:rsidR="00494D71">
        <w:rPr>
          <w:rFonts w:ascii="Garamond" w:hAnsi="Garamond" w:cs="Arial"/>
          <w:szCs w:val="20"/>
        </w:rPr>
        <w:t>document</w:t>
      </w:r>
      <w:r>
        <w:rPr>
          <w:rFonts w:ascii="Garamond" w:hAnsi="Garamond" w:cs="Arial"/>
          <w:szCs w:val="20"/>
        </w:rPr>
        <w:t xml:space="preserve"> and p</w:t>
      </w:r>
      <w:r w:rsidR="00494D71">
        <w:rPr>
          <w:rFonts w:ascii="Garamond" w:hAnsi="Garamond" w:cs="Arial"/>
          <w:szCs w:val="20"/>
        </w:rPr>
        <w:t>lanned</w:t>
      </w:r>
      <w:r>
        <w:rPr>
          <w:rFonts w:ascii="Garamond" w:hAnsi="Garamond" w:cs="Arial"/>
          <w:szCs w:val="20"/>
        </w:rPr>
        <w:t xml:space="preserve"> agendas,</w:t>
      </w:r>
      <w:r w:rsidR="00F45561">
        <w:rPr>
          <w:rFonts w:ascii="Garamond" w:hAnsi="Garamond" w:cs="Arial"/>
          <w:szCs w:val="20"/>
        </w:rPr>
        <w:t xml:space="preserve"> your </w:t>
      </w:r>
      <w:r w:rsidR="000A7DD4">
        <w:rPr>
          <w:rFonts w:ascii="Garamond" w:hAnsi="Garamond" w:cs="Arial"/>
          <w:szCs w:val="20"/>
        </w:rPr>
        <w:t>assignments,</w:t>
      </w:r>
      <w:r w:rsidR="00F45561">
        <w:rPr>
          <w:rFonts w:ascii="Garamond" w:hAnsi="Garamond" w:cs="Arial"/>
          <w:szCs w:val="20"/>
        </w:rPr>
        <w:t xml:space="preserve"> and the knowledge you are gaining on your project</w:t>
      </w:r>
      <w:r>
        <w:rPr>
          <w:rFonts w:ascii="Garamond" w:hAnsi="Garamond" w:cs="Arial"/>
          <w:szCs w:val="20"/>
        </w:rPr>
        <w:t xml:space="preserve"> report the results of your meeting with your client. </w:t>
      </w:r>
    </w:p>
    <w:p w14:paraId="54360314" w14:textId="77777777" w:rsidR="00156D5E" w:rsidRDefault="00156D5E" w:rsidP="00156D5E">
      <w:pPr>
        <w:rPr>
          <w:rFonts w:ascii="Garamond" w:hAnsi="Garamond"/>
          <w:b/>
        </w:rPr>
      </w:pPr>
    </w:p>
    <w:p w14:paraId="6AF87D7D" w14:textId="6F2AB386" w:rsidR="00156D5E" w:rsidRPr="007B33DC" w:rsidRDefault="00156D5E" w:rsidP="00156D5E">
      <w:pPr>
        <w:rPr>
          <w:rFonts w:ascii="Garamond" w:hAnsi="Garamond"/>
          <w:b/>
        </w:rPr>
      </w:pPr>
      <w:r>
        <w:rPr>
          <w:rFonts w:ascii="Garamond" w:hAnsi="Garamond"/>
          <w:b/>
        </w:rPr>
        <w:t>SOURCES</w:t>
      </w:r>
    </w:p>
    <w:p w14:paraId="59F31E51" w14:textId="77777777" w:rsidR="00156D5E" w:rsidRDefault="00156D5E" w:rsidP="00156D5E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 xml:space="preserve">Farrell, P. </w:t>
      </w:r>
      <w:r w:rsidRPr="007B33DC">
        <w:rPr>
          <w:rFonts w:ascii="Garamond" w:hAnsi="Garamond"/>
        </w:rPr>
        <w:t xml:space="preserve">(2017). </w:t>
      </w:r>
      <w:r w:rsidRPr="004215E9">
        <w:rPr>
          <w:rFonts w:ascii="Garamond" w:hAnsi="Garamond"/>
          <w:i/>
        </w:rPr>
        <w:t>IT capstone project</w:t>
      </w:r>
      <w:r>
        <w:rPr>
          <w:rFonts w:ascii="Garamond" w:hAnsi="Garamond"/>
          <w:i/>
        </w:rPr>
        <w:t xml:space="preserve"> (3d ed.)</w:t>
      </w:r>
      <w:r>
        <w:rPr>
          <w:rFonts w:ascii="Garamond" w:hAnsi="Garamond"/>
        </w:rPr>
        <w:t>. Dubuque, IA</w:t>
      </w:r>
      <w:r w:rsidRPr="007B33DC">
        <w:rPr>
          <w:rFonts w:ascii="Garamond" w:hAnsi="Garamond"/>
        </w:rPr>
        <w:t xml:space="preserve">: </w:t>
      </w:r>
      <w:r>
        <w:rPr>
          <w:rFonts w:ascii="Garamond" w:hAnsi="Garamond"/>
        </w:rPr>
        <w:t>Kendal Hunt Publishers</w:t>
      </w:r>
      <w:r w:rsidRPr="007B33DC">
        <w:rPr>
          <w:rFonts w:ascii="Garamond" w:hAnsi="Garamond"/>
        </w:rPr>
        <w:t xml:space="preserve">.  </w:t>
      </w:r>
    </w:p>
    <w:p w14:paraId="35ADE5CC" w14:textId="77777777" w:rsidR="00872BC3" w:rsidRPr="00336348" w:rsidRDefault="00872BC3" w:rsidP="0034630E">
      <w:pPr>
        <w:rPr>
          <w:rFonts w:ascii="Garamond" w:hAnsi="Garamond" w:cs="Arial"/>
          <w:b/>
          <w:szCs w:val="20"/>
        </w:rPr>
      </w:pPr>
    </w:p>
    <w:p w14:paraId="37EF9B4A" w14:textId="77777777" w:rsidR="0034630E" w:rsidRDefault="0034630E" w:rsidP="0034630E">
      <w:pPr>
        <w:rPr>
          <w:rFonts w:ascii="Garamond" w:hAnsi="Garamond" w:cs="Arial"/>
          <w:b/>
          <w:szCs w:val="20"/>
        </w:rPr>
      </w:pPr>
      <w:r w:rsidRPr="00336348">
        <w:rPr>
          <w:rFonts w:ascii="Garamond" w:hAnsi="Garamond" w:cs="Arial"/>
          <w:b/>
          <w:szCs w:val="20"/>
        </w:rPr>
        <w:t>INSTRUCTIONS</w:t>
      </w:r>
    </w:p>
    <w:p w14:paraId="68A55F74" w14:textId="77777777" w:rsidR="00590403" w:rsidRDefault="00590403" w:rsidP="0034630E">
      <w:pPr>
        <w:rPr>
          <w:rFonts w:ascii="Garamond" w:hAnsi="Garamond" w:cs="Arial"/>
          <w:b/>
          <w:szCs w:val="20"/>
        </w:rPr>
      </w:pPr>
    </w:p>
    <w:p w14:paraId="478886BD" w14:textId="77777777" w:rsidR="00590403" w:rsidRPr="00336348" w:rsidRDefault="00590403" w:rsidP="00590403">
      <w:p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In a format that you can submit to Blackboard and supports your Capstone Notebook, </w:t>
      </w:r>
      <w:r w:rsidRPr="00336348">
        <w:rPr>
          <w:rFonts w:ascii="Garamond" w:hAnsi="Garamond" w:cs="Arial"/>
          <w:szCs w:val="20"/>
        </w:rPr>
        <w:t>provide the following:</w:t>
      </w:r>
    </w:p>
    <w:p w14:paraId="5BA5E2D1" w14:textId="77777777" w:rsidR="00590403" w:rsidRDefault="00590403" w:rsidP="00590403">
      <w:pPr>
        <w:pStyle w:val="ListParagraph"/>
        <w:numPr>
          <w:ilvl w:val="0"/>
          <w:numId w:val="51"/>
        </w:numPr>
        <w:spacing w:after="120"/>
        <w:rPr>
          <w:rFonts w:ascii="Garamond" w:hAnsi="Garamond" w:cs="Arial"/>
          <w:szCs w:val="20"/>
        </w:rPr>
      </w:pPr>
      <w:r w:rsidRPr="00872BC3">
        <w:rPr>
          <w:rFonts w:ascii="Garamond" w:hAnsi="Garamond" w:cs="Arial"/>
          <w:szCs w:val="20"/>
        </w:rPr>
        <w:t xml:space="preserve">Meeting </w:t>
      </w:r>
      <w:r>
        <w:rPr>
          <w:rFonts w:ascii="Garamond" w:hAnsi="Garamond" w:cs="Arial"/>
          <w:szCs w:val="20"/>
        </w:rPr>
        <w:t>Agenda and Meeting Minutes</w:t>
      </w:r>
    </w:p>
    <w:p w14:paraId="05FB43D2" w14:textId="51F0C356" w:rsidR="00590403" w:rsidRDefault="00590403" w:rsidP="00590403">
      <w:pPr>
        <w:pStyle w:val="ListParagraph"/>
        <w:numPr>
          <w:ilvl w:val="1"/>
          <w:numId w:val="51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Your meeting minutes should be written so that someone who did not attend the meeting can understand the minutes. </w:t>
      </w:r>
    </w:p>
    <w:p w14:paraId="1C82AE15" w14:textId="427EF8D9" w:rsidR="008B7031" w:rsidRPr="008B7031" w:rsidRDefault="008B7031" w:rsidP="008B7031">
      <w:pPr>
        <w:spacing w:after="120"/>
        <w:ind w:left="1440"/>
        <w:rPr>
          <w:rFonts w:ascii="Garamond" w:hAnsi="Garamond" w:cs="Arial"/>
          <w:color w:val="FF0000"/>
          <w:szCs w:val="20"/>
        </w:rPr>
      </w:pPr>
      <w:r>
        <w:rPr>
          <w:rFonts w:ascii="Garamond" w:hAnsi="Garamond" w:cs="Arial"/>
          <w:color w:val="FF0000"/>
          <w:szCs w:val="20"/>
        </w:rPr>
        <w:t xml:space="preserve">We met for 30 minutes on 10/22/22 with our sponsor. Our goal was to get a better understanding of the website and scheduler requirements. </w:t>
      </w:r>
    </w:p>
    <w:p w14:paraId="1365853E" w14:textId="77777777" w:rsidR="00590403" w:rsidRDefault="00590403" w:rsidP="00590403">
      <w:pPr>
        <w:pStyle w:val="ListParagraph"/>
        <w:numPr>
          <w:ilvl w:val="0"/>
          <w:numId w:val="51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Answer the following questions: </w:t>
      </w:r>
    </w:p>
    <w:p w14:paraId="38B5469C" w14:textId="1C1D6F08" w:rsidR="00590403" w:rsidRDefault="00590403" w:rsidP="00590403">
      <w:pPr>
        <w:pStyle w:val="ListParagraph"/>
        <w:numPr>
          <w:ilvl w:val="1"/>
          <w:numId w:val="51"/>
        </w:numPr>
        <w:spacing w:after="120"/>
        <w:rPr>
          <w:rFonts w:ascii="Garamond" w:hAnsi="Garamond" w:cs="Arial"/>
          <w:szCs w:val="20"/>
        </w:rPr>
      </w:pPr>
      <w:r w:rsidRPr="00636C7F">
        <w:rPr>
          <w:rFonts w:ascii="Garamond" w:hAnsi="Garamond" w:cs="Arial"/>
          <w:szCs w:val="20"/>
        </w:rPr>
        <w:t xml:space="preserve">Were there any problems or issues </w:t>
      </w:r>
      <w:r>
        <w:rPr>
          <w:rFonts w:ascii="Garamond" w:hAnsi="Garamond" w:cs="Arial"/>
          <w:szCs w:val="20"/>
        </w:rPr>
        <w:t xml:space="preserve">revealed that present risks </w:t>
      </w:r>
      <w:r w:rsidRPr="00636C7F">
        <w:rPr>
          <w:rFonts w:ascii="Garamond" w:hAnsi="Garamond" w:cs="Arial"/>
          <w:szCs w:val="20"/>
        </w:rPr>
        <w:t>to completing your project?</w:t>
      </w:r>
      <w:r>
        <w:rPr>
          <w:rFonts w:ascii="Garamond" w:hAnsi="Garamond" w:cs="Arial"/>
          <w:szCs w:val="20"/>
        </w:rPr>
        <w:t xml:space="preserve"> If so, what are the issues in ranked order?</w:t>
      </w:r>
    </w:p>
    <w:p w14:paraId="30394359" w14:textId="0850ED0E" w:rsidR="008B7031" w:rsidRPr="008B7031" w:rsidRDefault="008B7031" w:rsidP="008B7031">
      <w:pPr>
        <w:pStyle w:val="ListParagraph"/>
        <w:spacing w:after="120"/>
        <w:ind w:left="1800"/>
        <w:rPr>
          <w:rFonts w:ascii="Garamond" w:hAnsi="Garamond" w:cs="Arial"/>
          <w:color w:val="FF0000"/>
          <w:szCs w:val="20"/>
        </w:rPr>
      </w:pPr>
      <w:r>
        <w:rPr>
          <w:rFonts w:ascii="Garamond" w:hAnsi="Garamond" w:cs="Arial"/>
          <w:color w:val="FF0000"/>
          <w:szCs w:val="20"/>
        </w:rPr>
        <w:t>There were no issues at this moment.</w:t>
      </w:r>
    </w:p>
    <w:p w14:paraId="1D629329" w14:textId="23A2E351" w:rsidR="00590403" w:rsidRDefault="00590403" w:rsidP="00590403">
      <w:pPr>
        <w:pStyle w:val="ListParagraph"/>
        <w:numPr>
          <w:ilvl w:val="1"/>
          <w:numId w:val="51"/>
        </w:numPr>
        <w:spacing w:after="120"/>
        <w:rPr>
          <w:rFonts w:ascii="Garamond" w:hAnsi="Garamond" w:cs="Arial"/>
          <w:szCs w:val="20"/>
        </w:rPr>
      </w:pPr>
      <w:r w:rsidRPr="00636C7F">
        <w:rPr>
          <w:rFonts w:ascii="Garamond" w:hAnsi="Garamond" w:cs="Arial"/>
          <w:szCs w:val="20"/>
        </w:rPr>
        <w:t>Were there any changes to the original plan discussed, and/or approved during this meeting?  What were they?</w:t>
      </w:r>
    </w:p>
    <w:p w14:paraId="3AF75ADD" w14:textId="6FBE3E63" w:rsidR="008B7031" w:rsidRPr="008B7031" w:rsidRDefault="008B7031" w:rsidP="008B7031">
      <w:pPr>
        <w:pStyle w:val="ListParagraph"/>
        <w:spacing w:after="120"/>
        <w:ind w:left="1800"/>
        <w:rPr>
          <w:rFonts w:ascii="Garamond" w:hAnsi="Garamond" w:cs="Arial"/>
          <w:color w:val="FF0000"/>
          <w:szCs w:val="20"/>
        </w:rPr>
      </w:pPr>
      <w:r>
        <w:rPr>
          <w:rFonts w:ascii="Garamond" w:hAnsi="Garamond" w:cs="Arial"/>
          <w:color w:val="FF0000"/>
          <w:szCs w:val="20"/>
        </w:rPr>
        <w:t xml:space="preserve">We discussed with the sponsor about the </w:t>
      </w:r>
      <w:proofErr w:type="gramStart"/>
      <w:r>
        <w:rPr>
          <w:rFonts w:ascii="Garamond" w:hAnsi="Garamond" w:cs="Arial"/>
          <w:color w:val="FF0000"/>
          <w:szCs w:val="20"/>
        </w:rPr>
        <w:t>chatbot</w:t>
      </w:r>
      <w:proofErr w:type="gramEnd"/>
      <w:r>
        <w:rPr>
          <w:rFonts w:ascii="Garamond" w:hAnsi="Garamond" w:cs="Arial"/>
          <w:color w:val="FF0000"/>
          <w:szCs w:val="20"/>
        </w:rPr>
        <w:t xml:space="preserve"> and he found it unnecessary for the companies need.</w:t>
      </w:r>
    </w:p>
    <w:p w14:paraId="69B4401E" w14:textId="706C4683" w:rsidR="00590403" w:rsidRDefault="00590403" w:rsidP="00590403">
      <w:pPr>
        <w:pStyle w:val="ListParagraph"/>
        <w:numPr>
          <w:ilvl w:val="1"/>
          <w:numId w:val="51"/>
        </w:numPr>
        <w:spacing w:after="120"/>
        <w:rPr>
          <w:rFonts w:ascii="Garamond" w:hAnsi="Garamond" w:cs="Arial"/>
          <w:szCs w:val="20"/>
        </w:rPr>
      </w:pPr>
      <w:r w:rsidRPr="00636C7F">
        <w:rPr>
          <w:rFonts w:ascii="Garamond" w:hAnsi="Garamond" w:cs="Arial"/>
          <w:szCs w:val="20"/>
        </w:rPr>
        <w:t xml:space="preserve">Were there any </w:t>
      </w:r>
      <w:r>
        <w:rPr>
          <w:rFonts w:ascii="Garamond" w:hAnsi="Garamond" w:cs="Arial"/>
          <w:szCs w:val="20"/>
        </w:rPr>
        <w:t>unexpected discoveries based on your meetings with your team or your client</w:t>
      </w:r>
      <w:r w:rsidRPr="00636C7F">
        <w:rPr>
          <w:rFonts w:ascii="Garamond" w:hAnsi="Garamond" w:cs="Arial"/>
          <w:szCs w:val="20"/>
        </w:rPr>
        <w:t>?</w:t>
      </w:r>
    </w:p>
    <w:p w14:paraId="04D9F4D2" w14:textId="3C609D54" w:rsidR="008B7031" w:rsidRPr="008B7031" w:rsidRDefault="008B7031" w:rsidP="008B7031">
      <w:pPr>
        <w:pStyle w:val="ListParagraph"/>
        <w:spacing w:after="120"/>
        <w:ind w:left="1800"/>
        <w:rPr>
          <w:rFonts w:ascii="Garamond" w:hAnsi="Garamond" w:cs="Arial"/>
          <w:color w:val="FF0000"/>
          <w:szCs w:val="20"/>
        </w:rPr>
      </w:pPr>
      <w:r>
        <w:rPr>
          <w:rFonts w:ascii="Garamond" w:hAnsi="Garamond" w:cs="Arial"/>
          <w:color w:val="FF0000"/>
          <w:szCs w:val="20"/>
        </w:rPr>
        <w:t xml:space="preserve">We discussed the variables that would go into the </w:t>
      </w:r>
      <w:proofErr w:type="gramStart"/>
      <w:r>
        <w:rPr>
          <w:rFonts w:ascii="Garamond" w:hAnsi="Garamond" w:cs="Arial"/>
          <w:color w:val="FF0000"/>
          <w:szCs w:val="20"/>
        </w:rPr>
        <w:t>scheduler</w:t>
      </w:r>
      <w:proofErr w:type="gramEnd"/>
      <w:r>
        <w:rPr>
          <w:rFonts w:ascii="Garamond" w:hAnsi="Garamond" w:cs="Arial"/>
          <w:color w:val="FF0000"/>
          <w:szCs w:val="20"/>
        </w:rPr>
        <w:t xml:space="preserve"> and we narrowed down the most important ones. </w:t>
      </w:r>
    </w:p>
    <w:p w14:paraId="3AF37E19" w14:textId="61808019" w:rsidR="00590403" w:rsidRDefault="00590403" w:rsidP="00590403">
      <w:pPr>
        <w:pStyle w:val="ListParagraph"/>
        <w:numPr>
          <w:ilvl w:val="1"/>
          <w:numId w:val="51"/>
        </w:numPr>
        <w:spacing w:after="120"/>
        <w:rPr>
          <w:rFonts w:ascii="Garamond" w:hAnsi="Garamond" w:cs="Arial"/>
          <w:szCs w:val="20"/>
          <w:highlight w:val="yellow"/>
        </w:rPr>
      </w:pPr>
      <w:r w:rsidRPr="00BF232D">
        <w:rPr>
          <w:rFonts w:ascii="Garamond" w:hAnsi="Garamond" w:cs="Arial"/>
          <w:szCs w:val="20"/>
          <w:highlight w:val="yellow"/>
        </w:rPr>
        <w:t xml:space="preserve">What are your </w:t>
      </w:r>
      <w:r w:rsidR="00B11E55" w:rsidRPr="00BF232D">
        <w:rPr>
          <w:rFonts w:ascii="Garamond" w:hAnsi="Garamond" w:cs="Arial"/>
          <w:szCs w:val="20"/>
          <w:highlight w:val="yellow"/>
        </w:rPr>
        <w:t>top priorities or “action items” for your project?</w:t>
      </w:r>
    </w:p>
    <w:p w14:paraId="19BF1E18" w14:textId="161171F4" w:rsidR="008B7031" w:rsidRPr="009559CF" w:rsidRDefault="008B7031" w:rsidP="008B7031">
      <w:pPr>
        <w:pStyle w:val="ListParagraph"/>
        <w:spacing w:after="120"/>
        <w:ind w:left="1800"/>
        <w:rPr>
          <w:rFonts w:ascii="Garamond" w:hAnsi="Garamond" w:cs="Arial"/>
          <w:color w:val="FF0000"/>
          <w:szCs w:val="20"/>
        </w:rPr>
      </w:pPr>
      <w:r w:rsidRPr="009559CF">
        <w:rPr>
          <w:rFonts w:ascii="Garamond" w:hAnsi="Garamond" w:cs="Arial"/>
          <w:color w:val="FF0000"/>
          <w:szCs w:val="20"/>
        </w:rPr>
        <w:t xml:space="preserve">Beginning the website redesign and </w:t>
      </w:r>
      <w:r w:rsidR="009559CF" w:rsidRPr="009559CF">
        <w:rPr>
          <w:rFonts w:ascii="Garamond" w:hAnsi="Garamond" w:cs="Arial"/>
          <w:color w:val="FF0000"/>
          <w:szCs w:val="20"/>
        </w:rPr>
        <w:t>asking more questions about changing anything else up.</w:t>
      </w:r>
    </w:p>
    <w:p w14:paraId="430CAFE4" w14:textId="364D4B46" w:rsidR="00590403" w:rsidRDefault="00590403" w:rsidP="00590403">
      <w:pPr>
        <w:pStyle w:val="ListParagraph"/>
        <w:numPr>
          <w:ilvl w:val="0"/>
          <w:numId w:val="51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Which changes, if any, do you expect to make to your project plan? </w:t>
      </w:r>
    </w:p>
    <w:p w14:paraId="4E4D87A8" w14:textId="5640AEA5" w:rsidR="009559CF" w:rsidRPr="009559CF" w:rsidRDefault="009559CF" w:rsidP="009559CF">
      <w:pPr>
        <w:pStyle w:val="ListParagraph"/>
        <w:spacing w:after="120"/>
        <w:ind w:left="1080"/>
        <w:rPr>
          <w:rFonts w:ascii="Garamond" w:hAnsi="Garamond" w:cs="Arial"/>
          <w:color w:val="FF0000"/>
          <w:szCs w:val="20"/>
        </w:rPr>
      </w:pPr>
      <w:r w:rsidRPr="009559CF">
        <w:rPr>
          <w:rFonts w:ascii="Garamond" w:hAnsi="Garamond" w:cs="Arial"/>
          <w:color w:val="FF0000"/>
          <w:szCs w:val="20"/>
        </w:rPr>
        <w:t>We will no longer be adding the chatbot.</w:t>
      </w:r>
    </w:p>
    <w:p w14:paraId="58C4945E" w14:textId="77777777" w:rsidR="00590403" w:rsidRDefault="00590403" w:rsidP="00590403">
      <w:pPr>
        <w:rPr>
          <w:rFonts w:ascii="Garamond" w:hAnsi="Garamond" w:cs="Arial"/>
          <w:b/>
          <w:szCs w:val="20"/>
        </w:rPr>
      </w:pPr>
    </w:p>
    <w:p w14:paraId="087CD27D" w14:textId="77777777" w:rsidR="00590403" w:rsidRDefault="00590403" w:rsidP="00590403">
      <w:pPr>
        <w:rPr>
          <w:rFonts w:ascii="Garamond" w:hAnsi="Garamond" w:cs="Arial"/>
          <w:b/>
          <w:szCs w:val="20"/>
        </w:rPr>
      </w:pPr>
      <w:r>
        <w:rPr>
          <w:rFonts w:ascii="Garamond" w:hAnsi="Garamond" w:cs="Arial"/>
          <w:b/>
          <w:szCs w:val="20"/>
        </w:rPr>
        <w:t>SUBMIT</w:t>
      </w:r>
      <w:r w:rsidRPr="00EA1588">
        <w:rPr>
          <w:rFonts w:ascii="Garamond" w:hAnsi="Garamond" w:cs="Arial"/>
          <w:b/>
          <w:szCs w:val="20"/>
        </w:rPr>
        <w:t xml:space="preserve"> </w:t>
      </w:r>
    </w:p>
    <w:p w14:paraId="37A3ADF2" w14:textId="77777777" w:rsidR="00590403" w:rsidRDefault="00590403" w:rsidP="00590403">
      <w:pPr>
        <w:rPr>
          <w:rFonts w:ascii="Garamond" w:hAnsi="Garamond" w:cs="Arial"/>
          <w:bCs/>
          <w:szCs w:val="20"/>
        </w:rPr>
      </w:pPr>
      <w:r>
        <w:rPr>
          <w:rFonts w:ascii="Garamond" w:hAnsi="Garamond" w:cs="Arial"/>
          <w:b/>
          <w:szCs w:val="20"/>
        </w:rPr>
        <w:t>Submit your assignment through Blackboard</w:t>
      </w:r>
    </w:p>
    <w:p w14:paraId="1D550105" w14:textId="77777777" w:rsidR="00590403" w:rsidRPr="0080258D" w:rsidRDefault="00590403" w:rsidP="00590403">
      <w:pPr>
        <w:rPr>
          <w:rFonts w:ascii="Garamond" w:hAnsi="Garamond" w:cs="Arial"/>
          <w:bCs/>
          <w:szCs w:val="20"/>
        </w:rPr>
      </w:pPr>
      <w:r w:rsidRPr="0080258D">
        <w:rPr>
          <w:rFonts w:ascii="Garamond" w:hAnsi="Garamond" w:cs="Arial"/>
          <w:bCs/>
          <w:szCs w:val="20"/>
        </w:rPr>
        <w:t xml:space="preserve">For each submission, please include </w:t>
      </w:r>
      <w:r>
        <w:rPr>
          <w:rFonts w:ascii="Garamond" w:hAnsi="Garamond" w:cs="Arial"/>
          <w:bCs/>
          <w:szCs w:val="20"/>
        </w:rPr>
        <w:t>10</w:t>
      </w:r>
      <w:r w:rsidRPr="0080258D">
        <w:rPr>
          <w:rFonts w:ascii="Garamond" w:hAnsi="Garamond" w:cs="Arial"/>
          <w:bCs/>
          <w:szCs w:val="20"/>
        </w:rPr>
        <w:t>-</w:t>
      </w:r>
      <w:r>
        <w:rPr>
          <w:rFonts w:ascii="Garamond" w:hAnsi="Garamond" w:cs="Arial"/>
          <w:bCs/>
          <w:szCs w:val="20"/>
        </w:rPr>
        <w:t>T</w:t>
      </w:r>
      <w:r w:rsidRPr="0080258D">
        <w:rPr>
          <w:rFonts w:ascii="Garamond" w:hAnsi="Garamond" w:cs="Arial"/>
          <w:bCs/>
          <w:szCs w:val="20"/>
        </w:rPr>
        <w:t xml:space="preserve"> and your </w:t>
      </w:r>
      <w:r>
        <w:rPr>
          <w:rFonts w:ascii="Garamond" w:hAnsi="Garamond" w:cs="Arial"/>
          <w:bCs/>
          <w:szCs w:val="20"/>
        </w:rPr>
        <w:t>team number</w:t>
      </w:r>
      <w:r w:rsidRPr="0080258D">
        <w:rPr>
          <w:rFonts w:ascii="Garamond" w:hAnsi="Garamond" w:cs="Arial"/>
          <w:bCs/>
          <w:szCs w:val="20"/>
        </w:rPr>
        <w:t xml:space="preserve"> in each of the file names. </w:t>
      </w:r>
      <w:r w:rsidRPr="0080258D">
        <w:rPr>
          <w:rFonts w:ascii="Garamond" w:hAnsi="Garamond" w:cs="Arial"/>
          <w:b/>
          <w:color w:val="006600"/>
          <w:szCs w:val="20"/>
        </w:rPr>
        <w:t>Submit:</w:t>
      </w:r>
      <w:r w:rsidRPr="0080258D">
        <w:rPr>
          <w:rFonts w:ascii="Garamond" w:hAnsi="Garamond" w:cs="Arial"/>
          <w:bCs/>
          <w:szCs w:val="20"/>
        </w:rPr>
        <w:t xml:space="preserve">  </w:t>
      </w:r>
    </w:p>
    <w:p w14:paraId="6114EA11" w14:textId="3838AA48" w:rsidR="00590403" w:rsidRPr="002579C5" w:rsidRDefault="00590403" w:rsidP="00590403">
      <w:pPr>
        <w:pStyle w:val="ListParagraph"/>
        <w:numPr>
          <w:ilvl w:val="0"/>
          <w:numId w:val="52"/>
        </w:numPr>
        <w:spacing w:after="120"/>
        <w:rPr>
          <w:rFonts w:ascii="Garamond" w:hAnsi="Garamond" w:cs="Arial"/>
          <w:szCs w:val="20"/>
        </w:rPr>
      </w:pPr>
      <w:r w:rsidRPr="00B06AF7">
        <w:rPr>
          <w:rFonts w:ascii="Garamond" w:hAnsi="Garamond" w:cs="Arial"/>
          <w:szCs w:val="20"/>
        </w:rPr>
        <w:lastRenderedPageBreak/>
        <w:t xml:space="preserve">Assignment </w:t>
      </w:r>
      <w:r>
        <w:rPr>
          <w:rFonts w:ascii="Garamond" w:hAnsi="Garamond" w:cs="Arial"/>
          <w:szCs w:val="20"/>
        </w:rPr>
        <w:t>1</w:t>
      </w:r>
      <w:r w:rsidR="002E38C3">
        <w:rPr>
          <w:rFonts w:ascii="Garamond" w:hAnsi="Garamond" w:cs="Arial"/>
          <w:szCs w:val="20"/>
        </w:rPr>
        <w:t>1</w:t>
      </w:r>
      <w:r w:rsidRPr="00B06AF7">
        <w:rPr>
          <w:rFonts w:ascii="Garamond" w:hAnsi="Garamond" w:cs="Arial"/>
          <w:szCs w:val="20"/>
        </w:rPr>
        <w:t>-</w:t>
      </w:r>
      <w:r>
        <w:rPr>
          <w:rFonts w:ascii="Garamond" w:hAnsi="Garamond" w:cs="Arial"/>
          <w:szCs w:val="20"/>
        </w:rPr>
        <w:t>T</w:t>
      </w:r>
      <w:r w:rsidRPr="00B06AF7">
        <w:rPr>
          <w:rFonts w:ascii="Garamond" w:hAnsi="Garamond" w:cs="Arial"/>
          <w:szCs w:val="20"/>
        </w:rPr>
        <w:t xml:space="preserve"> </w:t>
      </w:r>
      <w:r>
        <w:rPr>
          <w:rFonts w:ascii="Garamond" w:hAnsi="Garamond" w:cs="Arial"/>
          <w:szCs w:val="20"/>
        </w:rPr>
        <w:t>“</w:t>
      </w:r>
      <w:r w:rsidRPr="009842DE">
        <w:rPr>
          <w:rFonts w:ascii="Garamond" w:hAnsi="Garamond"/>
          <w:b/>
        </w:rPr>
        <w:t>Brief Sponsor Meeting #</w:t>
      </w:r>
      <w:r w:rsidR="002E38C3">
        <w:rPr>
          <w:rFonts w:ascii="Garamond" w:hAnsi="Garamond"/>
          <w:b/>
        </w:rPr>
        <w:t>2</w:t>
      </w:r>
      <w:r>
        <w:rPr>
          <w:rFonts w:ascii="Garamond" w:hAnsi="Garamond"/>
          <w:b/>
        </w:rPr>
        <w:t>”</w:t>
      </w:r>
    </w:p>
    <w:p w14:paraId="53045275" w14:textId="475FEB42" w:rsidR="00A43A3E" w:rsidRPr="00BF232D" w:rsidRDefault="00590403" w:rsidP="00A43A3E">
      <w:pPr>
        <w:pStyle w:val="ListParagraph"/>
        <w:numPr>
          <w:ilvl w:val="0"/>
          <w:numId w:val="52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/>
          <w:bCs/>
        </w:rPr>
        <w:t xml:space="preserve">Updated project plan or statement “there are no updates required to our project plan”, or “we have amended our project plan as follows . . .” </w:t>
      </w:r>
    </w:p>
    <w:sectPr w:rsidR="00A43A3E" w:rsidRPr="00BF232D" w:rsidSect="00F77E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288" w:left="108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3BB45" w14:textId="77777777" w:rsidR="0049640B" w:rsidRDefault="0049640B" w:rsidP="00FB33BF">
      <w:r>
        <w:separator/>
      </w:r>
    </w:p>
  </w:endnote>
  <w:endnote w:type="continuationSeparator" w:id="0">
    <w:p w14:paraId="16D12DDA" w14:textId="77777777" w:rsidR="0049640B" w:rsidRDefault="0049640B" w:rsidP="00FB33BF">
      <w:r>
        <w:continuationSeparator/>
      </w:r>
    </w:p>
  </w:endnote>
  <w:endnote w:type="continuationNotice" w:id="1">
    <w:p w14:paraId="219AF834" w14:textId="77777777" w:rsidR="0049640B" w:rsidRDefault="004964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17E1D" w14:textId="77777777" w:rsidR="00A43A3E" w:rsidRDefault="00A43A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67866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80"/>
              <w:gridCol w:w="6570"/>
              <w:gridCol w:w="1520"/>
            </w:tblGrid>
            <w:tr w:rsidR="004D4AFB" w14:paraId="4856D293" w14:textId="545EE040" w:rsidTr="00F77EC4">
              <w:tc>
                <w:tcPr>
                  <w:tcW w:w="1007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7BCFD87" w14:textId="05D0EBC8" w:rsidR="004D4AFB" w:rsidRDefault="0049640B" w:rsidP="004D4AFB">
                  <w:pPr>
                    <w:pStyle w:val="Footer"/>
                    <w:ind w:left="-120"/>
                  </w:pPr>
                  <w:r>
                    <w:rPr>
                      <w:noProof/>
                      <w:color w:val="006600"/>
                    </w:rPr>
                    <w:pict w14:anchorId="4F28C233">
                      <v:rect id="_x0000_i1025" alt="" style="width:510pt;height:1.5pt;mso-width-percent:0;mso-height-percent:0;mso-width-percent:0;mso-height-percent:0" o:hrstd="t" o:hrnoshade="t" o:hr="t" fillcolor="#060" stroked="f"/>
                    </w:pict>
                  </w:r>
                </w:p>
              </w:tc>
            </w:tr>
            <w:tr w:rsidR="004D4AFB" w14:paraId="15993EEE" w14:textId="77777777" w:rsidTr="00F77EC4"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D92386" w14:textId="24643549" w:rsidR="004D4AFB" w:rsidRPr="00F77EC4" w:rsidRDefault="0010541A" w:rsidP="004D4AFB">
                  <w:pPr>
                    <w:pStyle w:val="Footer"/>
                    <w:rPr>
                      <w:bCs/>
                      <w:sz w:val="20"/>
                      <w:szCs w:val="20"/>
                    </w:rPr>
                  </w:pPr>
                  <w:r w:rsidRPr="00F77EC4">
                    <w:rPr>
                      <w:rFonts w:ascii="Lucida Calligraphy" w:hAnsi="Lucida Calligraphy"/>
                      <w:color w:val="006600"/>
                      <w:sz w:val="20"/>
                      <w:szCs w:val="20"/>
                    </w:rPr>
                    <w:t>Professor Drake</w:t>
                  </w:r>
                </w:p>
              </w:tc>
              <w:tc>
                <w:tcPr>
                  <w:tcW w:w="657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634A884" w14:textId="2F439AE1" w:rsidR="004D4AFB" w:rsidRPr="00F77EC4" w:rsidRDefault="004D4AFB" w:rsidP="00F77EC4">
                  <w:pPr>
                    <w:pStyle w:val="Footer"/>
                    <w:jc w:val="center"/>
                    <w:rPr>
                      <w:rFonts w:ascii="Lucida Calligraphy" w:hAnsi="Lucida Calligraphy"/>
                      <w:sz w:val="20"/>
                      <w:szCs w:val="20"/>
                    </w:rPr>
                  </w:pP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31ABD1" w14:textId="1992324C" w:rsidR="004D4AFB" w:rsidRPr="00F77EC4" w:rsidRDefault="004D4AFB">
                  <w:pPr>
                    <w:pStyle w:val="Footer"/>
                    <w:jc w:val="right"/>
                    <w:rPr>
                      <w:sz w:val="20"/>
                      <w:szCs w:val="20"/>
                    </w:rPr>
                  </w:pPr>
                  <w:r w:rsidRPr="00F77EC4">
                    <w:rPr>
                      <w:sz w:val="20"/>
                      <w:szCs w:val="20"/>
                    </w:rPr>
                    <w:t xml:space="preserve">Page </w: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t>1</w: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F77EC4">
                    <w:rPr>
                      <w:sz w:val="20"/>
                      <w:szCs w:val="20"/>
                    </w:rPr>
                    <w:t xml:space="preserve"> of </w: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t>5</w: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06BF8F3D" w14:textId="4453CE2F" w:rsidR="004D4AFB" w:rsidRDefault="00000000" w:rsidP="004D4AFB">
            <w:pPr>
              <w:pStyle w:val="Footer"/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9A8D5" w14:textId="77777777" w:rsidR="00A43A3E" w:rsidRDefault="00A43A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EE099" w14:textId="77777777" w:rsidR="0049640B" w:rsidRDefault="0049640B" w:rsidP="00FB33BF">
      <w:r>
        <w:separator/>
      </w:r>
    </w:p>
  </w:footnote>
  <w:footnote w:type="continuationSeparator" w:id="0">
    <w:p w14:paraId="3362866D" w14:textId="77777777" w:rsidR="0049640B" w:rsidRDefault="0049640B" w:rsidP="00FB33BF">
      <w:r>
        <w:continuationSeparator/>
      </w:r>
    </w:p>
  </w:footnote>
  <w:footnote w:type="continuationNotice" w:id="1">
    <w:p w14:paraId="553DAE6D" w14:textId="77777777" w:rsidR="0049640B" w:rsidRDefault="004964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C07D6" w14:textId="77777777" w:rsidR="00A43A3E" w:rsidRDefault="00A43A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C0CE6" w14:textId="77777777" w:rsidR="00F77EC4" w:rsidRDefault="00F77EC4" w:rsidP="00691D99">
    <w:pPr>
      <w:pStyle w:val="Header"/>
      <w:rPr>
        <w:rFonts w:cs="Times New Roman"/>
        <w:b/>
        <w:sz w:val="20"/>
        <w:szCs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46"/>
      <w:gridCol w:w="5869"/>
      <w:gridCol w:w="2155"/>
    </w:tblGrid>
    <w:tr w:rsidR="00F77EC4" w14:paraId="4327142E" w14:textId="77777777" w:rsidTr="00F77EC4">
      <w:tc>
        <w:tcPr>
          <w:tcW w:w="2046" w:type="dxa"/>
        </w:tcPr>
        <w:p w14:paraId="218B8585" w14:textId="2170C90F" w:rsidR="00F77EC4" w:rsidRDefault="00F77EC4" w:rsidP="00691D99">
          <w:pPr>
            <w:pStyle w:val="Header"/>
            <w:rPr>
              <w:rFonts w:cs="Times New Roman"/>
              <w:b/>
              <w:sz w:val="20"/>
              <w:szCs w:val="20"/>
            </w:rPr>
          </w:pPr>
          <w:r>
            <w:rPr>
              <w:noProof/>
            </w:rPr>
            <w:drawing>
              <wp:inline distT="0" distB="0" distL="0" distR="0" wp14:anchorId="7EDE0542" wp14:editId="267CB9C0">
                <wp:extent cx="1162050" cy="747032"/>
                <wp:effectExtent l="0" t="0" r="0" b="0"/>
                <wp:docPr id="16" name="Picture 16" descr="C:\Users\Gail Drake\AppData\Local\Microsoft\Windows\INetCache\Content.MSO\F8E2802D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ail Drake\AppData\Local\Microsoft\Windows\INetCache\Content.MSO\F8E2802D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7269" cy="7503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69" w:type="dxa"/>
          <w:vAlign w:val="center"/>
        </w:tcPr>
        <w:p w14:paraId="51B6B7CD" w14:textId="77777777" w:rsidR="00F77EC4" w:rsidRPr="005D41DE" w:rsidRDefault="00F77EC4" w:rsidP="00F77EC4">
          <w:pPr>
            <w:jc w:val="center"/>
            <w:outlineLvl w:val="0"/>
            <w:rPr>
              <w:color w:val="000000" w:themeColor="text1"/>
            </w:rPr>
          </w:pPr>
          <w:r w:rsidRPr="005D41DE">
            <w:rPr>
              <w:color w:val="000000" w:themeColor="text1"/>
            </w:rPr>
            <w:t xml:space="preserve">Department of Information Sciences and Technology </w:t>
          </w:r>
        </w:p>
        <w:p w14:paraId="69B61361" w14:textId="3168337D" w:rsidR="00F77EC4" w:rsidRDefault="00F77EC4" w:rsidP="00F77EC4">
          <w:pPr>
            <w:jc w:val="center"/>
            <w:outlineLvl w:val="0"/>
            <w:rPr>
              <w:b/>
              <w:color w:val="000000" w:themeColor="text1"/>
            </w:rPr>
          </w:pPr>
          <w:r w:rsidRPr="005D41DE">
            <w:rPr>
              <w:b/>
              <w:color w:val="000000" w:themeColor="text1"/>
            </w:rPr>
            <w:t>IT 492 ~ Senior Design Project I</w:t>
          </w:r>
        </w:p>
        <w:p w14:paraId="69181425" w14:textId="77777777" w:rsidR="00067D25" w:rsidRDefault="00067D25" w:rsidP="00067D25">
          <w:pPr>
            <w:jc w:val="center"/>
            <w:outlineLvl w:val="0"/>
            <w:rPr>
              <w:b/>
              <w:color w:val="000000" w:themeColor="text1"/>
            </w:rPr>
          </w:pPr>
          <w:r>
            <w:rPr>
              <w:b/>
              <w:color w:val="000000" w:themeColor="text1"/>
            </w:rPr>
            <w:t>Solving a Business Problem using Technology</w:t>
          </w:r>
        </w:p>
        <w:p w14:paraId="008E06BA" w14:textId="1AD8B66F" w:rsidR="00F77EC4" w:rsidRDefault="002453FA" w:rsidP="00067D25">
          <w:pPr>
            <w:jc w:val="center"/>
            <w:outlineLvl w:val="0"/>
            <w:rPr>
              <w:rFonts w:cs="Times New Roman"/>
              <w:b/>
              <w:sz w:val="20"/>
              <w:szCs w:val="20"/>
            </w:rPr>
          </w:pPr>
          <w:r>
            <w:rPr>
              <w:bCs/>
              <w:color w:val="000000" w:themeColor="text1"/>
            </w:rPr>
            <w:t>Fall</w:t>
          </w:r>
          <w:r w:rsidR="00067D25" w:rsidRPr="00F77EC4">
            <w:rPr>
              <w:bCs/>
              <w:color w:val="000000" w:themeColor="text1"/>
            </w:rPr>
            <w:t xml:space="preserve"> 202</w:t>
          </w:r>
          <w:r w:rsidR="00067D25">
            <w:rPr>
              <w:bCs/>
              <w:color w:val="000000" w:themeColor="text1"/>
            </w:rPr>
            <w:t>1</w:t>
          </w:r>
        </w:p>
      </w:tc>
      <w:tc>
        <w:tcPr>
          <w:tcW w:w="2155" w:type="dxa"/>
          <w:vAlign w:val="center"/>
        </w:tcPr>
        <w:p w14:paraId="63A4C504" w14:textId="2BCD6B8C" w:rsidR="00F77EC4" w:rsidRPr="00F77EC4" w:rsidRDefault="00F77EC4" w:rsidP="00F77EC4">
          <w:pPr>
            <w:jc w:val="center"/>
          </w:pPr>
          <w:r>
            <w:rPr>
              <w:noProof/>
            </w:rPr>
            <w:drawing>
              <wp:inline distT="0" distB="0" distL="0" distR="0" wp14:anchorId="02A39309" wp14:editId="584C6416">
                <wp:extent cx="942975" cy="942975"/>
                <wp:effectExtent l="0" t="0" r="9525" b="9525"/>
                <wp:docPr id="17" name="Picture 17" descr="C:\Users\Gail Drake\AppData\Local\Microsoft\Windows\INetCache\Content.MSO\C8882FC3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il Drake\AppData\Local\Microsoft\Windows\INetCache\Content.MSO\C8882FC3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297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81FD928" w14:textId="7C879190" w:rsidR="00F77EC4" w:rsidRDefault="0049640B" w:rsidP="00691D99">
    <w:pPr>
      <w:pStyle w:val="Header"/>
      <w:rPr>
        <w:rFonts w:cs="Times New Roman"/>
        <w:b/>
        <w:sz w:val="20"/>
        <w:szCs w:val="20"/>
      </w:rPr>
    </w:pPr>
    <w:r>
      <w:rPr>
        <w:noProof/>
        <w:color w:val="006600"/>
      </w:rPr>
      <w:pict w14:anchorId="3E7729B3">
        <v:rect id="_x0000_i1026" alt="" style="width:468pt;height:.05pt;mso-width-percent:0;mso-height-percent:0;mso-width-percent:0;mso-height-percent:0" o:hrstd="t" o:hrnoshade="t" o:hr="t" fillcolor="#06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9BD70" w14:textId="77777777" w:rsidR="00A43A3E" w:rsidRDefault="00A43A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902B54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960C4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841F2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D567C3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A60F4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1A5B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7A6D1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78E59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EADC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B4DB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A0F19"/>
    <w:multiLevelType w:val="hybridMultilevel"/>
    <w:tmpl w:val="63343C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22908A1"/>
    <w:multiLevelType w:val="hybridMultilevel"/>
    <w:tmpl w:val="75DA89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2813027"/>
    <w:multiLevelType w:val="hybridMultilevel"/>
    <w:tmpl w:val="F744A6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6D839EA"/>
    <w:multiLevelType w:val="hybridMultilevel"/>
    <w:tmpl w:val="0762A7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BF72501"/>
    <w:multiLevelType w:val="hybridMultilevel"/>
    <w:tmpl w:val="B94AD7D8"/>
    <w:lvl w:ilvl="0" w:tplc="16CCE41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F403C"/>
    <w:multiLevelType w:val="hybridMultilevel"/>
    <w:tmpl w:val="E1A65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E37D44"/>
    <w:multiLevelType w:val="hybridMultilevel"/>
    <w:tmpl w:val="C5700916"/>
    <w:lvl w:ilvl="0" w:tplc="08A29B6E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E3959DC"/>
    <w:multiLevelType w:val="hybridMultilevel"/>
    <w:tmpl w:val="C7545E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147139D"/>
    <w:multiLevelType w:val="hybridMultilevel"/>
    <w:tmpl w:val="24482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3775E13"/>
    <w:multiLevelType w:val="hybridMultilevel"/>
    <w:tmpl w:val="A678B1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1799779F"/>
    <w:multiLevelType w:val="hybridMultilevel"/>
    <w:tmpl w:val="AFD27A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8007A2F"/>
    <w:multiLevelType w:val="hybridMultilevel"/>
    <w:tmpl w:val="79D203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88C77C2"/>
    <w:multiLevelType w:val="hybridMultilevel"/>
    <w:tmpl w:val="B8B81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A3B7FDD"/>
    <w:multiLevelType w:val="hybridMultilevel"/>
    <w:tmpl w:val="0BAADE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DF329AB"/>
    <w:multiLevelType w:val="hybridMultilevel"/>
    <w:tmpl w:val="8444CD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0D72215"/>
    <w:multiLevelType w:val="hybridMultilevel"/>
    <w:tmpl w:val="6D2CB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7563953"/>
    <w:multiLevelType w:val="hybridMultilevel"/>
    <w:tmpl w:val="C2D8658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29264E2F"/>
    <w:multiLevelType w:val="hybridMultilevel"/>
    <w:tmpl w:val="76A4FE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B01C21"/>
    <w:multiLevelType w:val="hybridMultilevel"/>
    <w:tmpl w:val="E31A2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9CC171A"/>
    <w:multiLevelType w:val="hybridMultilevel"/>
    <w:tmpl w:val="FC260518"/>
    <w:lvl w:ilvl="0" w:tplc="63FE6F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A44127A"/>
    <w:multiLevelType w:val="hybridMultilevel"/>
    <w:tmpl w:val="2CF89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FEE4667"/>
    <w:multiLevelType w:val="hybridMultilevel"/>
    <w:tmpl w:val="A71A3C94"/>
    <w:lvl w:ilvl="0" w:tplc="08982A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3C21D5A"/>
    <w:multiLevelType w:val="hybridMultilevel"/>
    <w:tmpl w:val="BCD26F28"/>
    <w:lvl w:ilvl="0" w:tplc="2818666C">
      <w:numFmt w:val="bullet"/>
      <w:lvlText w:val="•"/>
      <w:lvlJc w:val="left"/>
      <w:pPr>
        <w:ind w:left="1080" w:hanging="720"/>
      </w:pPr>
      <w:rPr>
        <w:rFonts w:ascii="Garamond" w:eastAsiaTheme="minorHAnsi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6E5965"/>
    <w:multiLevelType w:val="hybridMultilevel"/>
    <w:tmpl w:val="DE74C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74260B"/>
    <w:multiLevelType w:val="hybridMultilevel"/>
    <w:tmpl w:val="674E9F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28909B6"/>
    <w:multiLevelType w:val="hybridMultilevel"/>
    <w:tmpl w:val="92B824E4"/>
    <w:lvl w:ilvl="0" w:tplc="753AA11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7D0520"/>
    <w:multiLevelType w:val="hybridMultilevel"/>
    <w:tmpl w:val="80C447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A7D2EAF"/>
    <w:multiLevelType w:val="hybridMultilevel"/>
    <w:tmpl w:val="57E6A8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C8770B6"/>
    <w:multiLevelType w:val="hybridMultilevel"/>
    <w:tmpl w:val="8FA096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1C350D2"/>
    <w:multiLevelType w:val="hybridMultilevel"/>
    <w:tmpl w:val="A1FE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773849"/>
    <w:multiLevelType w:val="hybridMultilevel"/>
    <w:tmpl w:val="D124FA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6035271"/>
    <w:multiLevelType w:val="hybridMultilevel"/>
    <w:tmpl w:val="098EF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6C14980"/>
    <w:multiLevelType w:val="hybridMultilevel"/>
    <w:tmpl w:val="154A32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85F4637"/>
    <w:multiLevelType w:val="hybridMultilevel"/>
    <w:tmpl w:val="4D6EFD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8C40246"/>
    <w:multiLevelType w:val="hybridMultilevel"/>
    <w:tmpl w:val="A79215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C1941E6"/>
    <w:multiLevelType w:val="hybridMultilevel"/>
    <w:tmpl w:val="8774FBF2"/>
    <w:lvl w:ilvl="0" w:tplc="08982A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F0B542D"/>
    <w:multiLevelType w:val="hybridMultilevel"/>
    <w:tmpl w:val="6FBA99D2"/>
    <w:lvl w:ilvl="0" w:tplc="7812D7C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1A17C5F"/>
    <w:multiLevelType w:val="hybridMultilevel"/>
    <w:tmpl w:val="30A44D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24D448D"/>
    <w:multiLevelType w:val="hybridMultilevel"/>
    <w:tmpl w:val="536A59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9C25A3D"/>
    <w:multiLevelType w:val="hybridMultilevel"/>
    <w:tmpl w:val="5A921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7C8A0BE7"/>
    <w:multiLevelType w:val="hybridMultilevel"/>
    <w:tmpl w:val="8782198E"/>
    <w:lvl w:ilvl="0" w:tplc="957661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D4C16B2"/>
    <w:multiLevelType w:val="hybridMultilevel"/>
    <w:tmpl w:val="BB4CDB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37306155">
    <w:abstractNumId w:val="47"/>
  </w:num>
  <w:num w:numId="2" w16cid:durableId="956330543">
    <w:abstractNumId w:val="40"/>
  </w:num>
  <w:num w:numId="3" w16cid:durableId="1130518342">
    <w:abstractNumId w:val="43"/>
  </w:num>
  <w:num w:numId="4" w16cid:durableId="911426003">
    <w:abstractNumId w:val="31"/>
  </w:num>
  <w:num w:numId="5" w16cid:durableId="1888447727">
    <w:abstractNumId w:val="28"/>
  </w:num>
  <w:num w:numId="6" w16cid:durableId="1798988412">
    <w:abstractNumId w:val="13"/>
  </w:num>
  <w:num w:numId="7" w16cid:durableId="974527464">
    <w:abstractNumId w:val="10"/>
  </w:num>
  <w:num w:numId="8" w16cid:durableId="626087966">
    <w:abstractNumId w:val="16"/>
  </w:num>
  <w:num w:numId="9" w16cid:durableId="1004283232">
    <w:abstractNumId w:val="18"/>
  </w:num>
  <w:num w:numId="10" w16cid:durableId="2061828995">
    <w:abstractNumId w:val="34"/>
  </w:num>
  <w:num w:numId="11" w16cid:durableId="1187062916">
    <w:abstractNumId w:val="48"/>
  </w:num>
  <w:num w:numId="12" w16cid:durableId="1854877348">
    <w:abstractNumId w:val="38"/>
  </w:num>
  <w:num w:numId="13" w16cid:durableId="998197751">
    <w:abstractNumId w:val="42"/>
  </w:num>
  <w:num w:numId="14" w16cid:durableId="1728147248">
    <w:abstractNumId w:val="33"/>
  </w:num>
  <w:num w:numId="15" w16cid:durableId="1709648960">
    <w:abstractNumId w:val="24"/>
  </w:num>
  <w:num w:numId="16" w16cid:durableId="1587684725">
    <w:abstractNumId w:val="23"/>
  </w:num>
  <w:num w:numId="17" w16cid:durableId="558437996">
    <w:abstractNumId w:val="19"/>
  </w:num>
  <w:num w:numId="18" w16cid:durableId="178659967">
    <w:abstractNumId w:val="50"/>
  </w:num>
  <w:num w:numId="19" w16cid:durableId="461313722">
    <w:abstractNumId w:val="29"/>
  </w:num>
  <w:num w:numId="20" w16cid:durableId="989405425">
    <w:abstractNumId w:val="44"/>
  </w:num>
  <w:num w:numId="21" w16cid:durableId="610362104">
    <w:abstractNumId w:val="12"/>
  </w:num>
  <w:num w:numId="22" w16cid:durableId="90707424">
    <w:abstractNumId w:val="41"/>
  </w:num>
  <w:num w:numId="23" w16cid:durableId="1766726007">
    <w:abstractNumId w:val="14"/>
  </w:num>
  <w:num w:numId="24" w16cid:durableId="1219123029">
    <w:abstractNumId w:val="17"/>
  </w:num>
  <w:num w:numId="25" w16cid:durableId="1467896754">
    <w:abstractNumId w:val="35"/>
  </w:num>
  <w:num w:numId="26" w16cid:durableId="1705059363">
    <w:abstractNumId w:val="30"/>
  </w:num>
  <w:num w:numId="27" w16cid:durableId="2036880337">
    <w:abstractNumId w:val="36"/>
  </w:num>
  <w:num w:numId="28" w16cid:durableId="1281763423">
    <w:abstractNumId w:val="37"/>
  </w:num>
  <w:num w:numId="29" w16cid:durableId="1939825234">
    <w:abstractNumId w:val="11"/>
  </w:num>
  <w:num w:numId="30" w16cid:durableId="498692320">
    <w:abstractNumId w:val="20"/>
  </w:num>
  <w:num w:numId="31" w16cid:durableId="47187075">
    <w:abstractNumId w:val="39"/>
  </w:num>
  <w:num w:numId="32" w16cid:durableId="78446975">
    <w:abstractNumId w:val="27"/>
  </w:num>
  <w:num w:numId="33" w16cid:durableId="1294096942">
    <w:abstractNumId w:val="51"/>
  </w:num>
  <w:num w:numId="34" w16cid:durableId="860363485">
    <w:abstractNumId w:val="9"/>
  </w:num>
  <w:num w:numId="35" w16cid:durableId="464349897">
    <w:abstractNumId w:val="7"/>
  </w:num>
  <w:num w:numId="36" w16cid:durableId="829517642">
    <w:abstractNumId w:val="6"/>
  </w:num>
  <w:num w:numId="37" w16cid:durableId="1401443132">
    <w:abstractNumId w:val="5"/>
  </w:num>
  <w:num w:numId="38" w16cid:durableId="921720138">
    <w:abstractNumId w:val="4"/>
  </w:num>
  <w:num w:numId="39" w16cid:durableId="2133094071">
    <w:abstractNumId w:val="8"/>
  </w:num>
  <w:num w:numId="40" w16cid:durableId="1810004807">
    <w:abstractNumId w:val="3"/>
  </w:num>
  <w:num w:numId="41" w16cid:durableId="735514075">
    <w:abstractNumId w:val="2"/>
  </w:num>
  <w:num w:numId="42" w16cid:durableId="397830549">
    <w:abstractNumId w:val="1"/>
  </w:num>
  <w:num w:numId="43" w16cid:durableId="1891186285">
    <w:abstractNumId w:val="0"/>
  </w:num>
  <w:num w:numId="44" w16cid:durableId="1561554935">
    <w:abstractNumId w:val="49"/>
  </w:num>
  <w:num w:numId="45" w16cid:durableId="1285767198">
    <w:abstractNumId w:val="45"/>
  </w:num>
  <w:num w:numId="46" w16cid:durableId="1639454817">
    <w:abstractNumId w:val="22"/>
  </w:num>
  <w:num w:numId="47" w16cid:durableId="147215932">
    <w:abstractNumId w:val="26"/>
  </w:num>
  <w:num w:numId="48" w16cid:durableId="996228879">
    <w:abstractNumId w:val="46"/>
  </w:num>
  <w:num w:numId="49" w16cid:durableId="1017080441">
    <w:abstractNumId w:val="32"/>
  </w:num>
  <w:num w:numId="50" w16cid:durableId="385221230">
    <w:abstractNumId w:val="15"/>
  </w:num>
  <w:num w:numId="51" w16cid:durableId="61367874">
    <w:abstractNumId w:val="21"/>
  </w:num>
  <w:num w:numId="52" w16cid:durableId="1940866776">
    <w:abstractNumId w:val="25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UyMTY3NTY3sTBX0lEKTi0uzszPAykwNq8FAKNF0jEtAAAA"/>
  </w:docVars>
  <w:rsids>
    <w:rsidRoot w:val="00592D9A"/>
    <w:rsid w:val="00000472"/>
    <w:rsid w:val="00004A49"/>
    <w:rsid w:val="00004D4E"/>
    <w:rsid w:val="000103CE"/>
    <w:rsid w:val="00017F33"/>
    <w:rsid w:val="00042B09"/>
    <w:rsid w:val="00044F4C"/>
    <w:rsid w:val="000643B2"/>
    <w:rsid w:val="00065957"/>
    <w:rsid w:val="00065E36"/>
    <w:rsid w:val="00067D25"/>
    <w:rsid w:val="0008013A"/>
    <w:rsid w:val="00085953"/>
    <w:rsid w:val="00085A7A"/>
    <w:rsid w:val="0009446C"/>
    <w:rsid w:val="000A0059"/>
    <w:rsid w:val="000A2332"/>
    <w:rsid w:val="000A4973"/>
    <w:rsid w:val="000A7DD4"/>
    <w:rsid w:val="000B3624"/>
    <w:rsid w:val="000B55AB"/>
    <w:rsid w:val="000C55EF"/>
    <w:rsid w:val="000D0121"/>
    <w:rsid w:val="000D0DCB"/>
    <w:rsid w:val="000D3DA7"/>
    <w:rsid w:val="000E1214"/>
    <w:rsid w:val="000E3413"/>
    <w:rsid w:val="000E53C1"/>
    <w:rsid w:val="000E5D5F"/>
    <w:rsid w:val="000F3D1C"/>
    <w:rsid w:val="001045CC"/>
    <w:rsid w:val="0010541A"/>
    <w:rsid w:val="00106E3F"/>
    <w:rsid w:val="0010706C"/>
    <w:rsid w:val="0011773A"/>
    <w:rsid w:val="001219E5"/>
    <w:rsid w:val="00121B65"/>
    <w:rsid w:val="00131CBE"/>
    <w:rsid w:val="00132106"/>
    <w:rsid w:val="00133BEE"/>
    <w:rsid w:val="0014398C"/>
    <w:rsid w:val="00145BBD"/>
    <w:rsid w:val="00154085"/>
    <w:rsid w:val="00156D5E"/>
    <w:rsid w:val="001607A0"/>
    <w:rsid w:val="00161253"/>
    <w:rsid w:val="00164914"/>
    <w:rsid w:val="001707C3"/>
    <w:rsid w:val="0017371A"/>
    <w:rsid w:val="00174593"/>
    <w:rsid w:val="00175BEE"/>
    <w:rsid w:val="00184C99"/>
    <w:rsid w:val="0018741C"/>
    <w:rsid w:val="001A24BF"/>
    <w:rsid w:val="001A47AA"/>
    <w:rsid w:val="001C2C47"/>
    <w:rsid w:val="001C336E"/>
    <w:rsid w:val="001C6B28"/>
    <w:rsid w:val="001E2522"/>
    <w:rsid w:val="001E4FF1"/>
    <w:rsid w:val="001F0B36"/>
    <w:rsid w:val="001F5774"/>
    <w:rsid w:val="00203C85"/>
    <w:rsid w:val="00205CC0"/>
    <w:rsid w:val="002073BC"/>
    <w:rsid w:val="00207BB3"/>
    <w:rsid w:val="00215295"/>
    <w:rsid w:val="0021780B"/>
    <w:rsid w:val="00225BC9"/>
    <w:rsid w:val="002268E2"/>
    <w:rsid w:val="002376FA"/>
    <w:rsid w:val="002408A5"/>
    <w:rsid w:val="00240A6D"/>
    <w:rsid w:val="00241090"/>
    <w:rsid w:val="002453FA"/>
    <w:rsid w:val="0025098B"/>
    <w:rsid w:val="002542F9"/>
    <w:rsid w:val="0026537C"/>
    <w:rsid w:val="00265BE2"/>
    <w:rsid w:val="00272DF6"/>
    <w:rsid w:val="00275AFA"/>
    <w:rsid w:val="00280CFB"/>
    <w:rsid w:val="002932FE"/>
    <w:rsid w:val="002A673F"/>
    <w:rsid w:val="002B3B3E"/>
    <w:rsid w:val="002B3B6A"/>
    <w:rsid w:val="002C6FFA"/>
    <w:rsid w:val="002C7BE6"/>
    <w:rsid w:val="002D3775"/>
    <w:rsid w:val="002E0CDB"/>
    <w:rsid w:val="002E360B"/>
    <w:rsid w:val="002E38C3"/>
    <w:rsid w:val="003029B1"/>
    <w:rsid w:val="00307750"/>
    <w:rsid w:val="00310F4A"/>
    <w:rsid w:val="0031147C"/>
    <w:rsid w:val="00314AA5"/>
    <w:rsid w:val="00321A59"/>
    <w:rsid w:val="00321AFB"/>
    <w:rsid w:val="00322FA2"/>
    <w:rsid w:val="00327AA0"/>
    <w:rsid w:val="00334AEC"/>
    <w:rsid w:val="003364A5"/>
    <w:rsid w:val="00342806"/>
    <w:rsid w:val="003441D4"/>
    <w:rsid w:val="0034630E"/>
    <w:rsid w:val="00355661"/>
    <w:rsid w:val="00361244"/>
    <w:rsid w:val="003704F4"/>
    <w:rsid w:val="0037365F"/>
    <w:rsid w:val="003858CF"/>
    <w:rsid w:val="00393CF3"/>
    <w:rsid w:val="00396A9A"/>
    <w:rsid w:val="003A0BB1"/>
    <w:rsid w:val="003B2092"/>
    <w:rsid w:val="003B50AF"/>
    <w:rsid w:val="003D008D"/>
    <w:rsid w:val="003D010A"/>
    <w:rsid w:val="003D34C4"/>
    <w:rsid w:val="003D3EC2"/>
    <w:rsid w:val="003D4FEB"/>
    <w:rsid w:val="003F547F"/>
    <w:rsid w:val="00430924"/>
    <w:rsid w:val="004352B4"/>
    <w:rsid w:val="00444EB0"/>
    <w:rsid w:val="004513D5"/>
    <w:rsid w:val="004518E3"/>
    <w:rsid w:val="00452D48"/>
    <w:rsid w:val="004609F1"/>
    <w:rsid w:val="00467E8D"/>
    <w:rsid w:val="00476D2D"/>
    <w:rsid w:val="004923C5"/>
    <w:rsid w:val="00494D71"/>
    <w:rsid w:val="0049640B"/>
    <w:rsid w:val="004C7FA3"/>
    <w:rsid w:val="004D4AFB"/>
    <w:rsid w:val="004D6972"/>
    <w:rsid w:val="004D77E3"/>
    <w:rsid w:val="004E16B4"/>
    <w:rsid w:val="004F2A30"/>
    <w:rsid w:val="004F2FCD"/>
    <w:rsid w:val="004F33DA"/>
    <w:rsid w:val="00500387"/>
    <w:rsid w:val="00500CD9"/>
    <w:rsid w:val="005101FA"/>
    <w:rsid w:val="005203F1"/>
    <w:rsid w:val="00520DB4"/>
    <w:rsid w:val="005264CF"/>
    <w:rsid w:val="00527BCE"/>
    <w:rsid w:val="00535C23"/>
    <w:rsid w:val="005611B7"/>
    <w:rsid w:val="00565B1C"/>
    <w:rsid w:val="00566993"/>
    <w:rsid w:val="005723C6"/>
    <w:rsid w:val="00572D94"/>
    <w:rsid w:val="0057480E"/>
    <w:rsid w:val="00583D59"/>
    <w:rsid w:val="00590403"/>
    <w:rsid w:val="00592D9A"/>
    <w:rsid w:val="005948AA"/>
    <w:rsid w:val="0059499C"/>
    <w:rsid w:val="00597500"/>
    <w:rsid w:val="00597A91"/>
    <w:rsid w:val="005A58C1"/>
    <w:rsid w:val="005A7CCC"/>
    <w:rsid w:val="005B1082"/>
    <w:rsid w:val="005C411A"/>
    <w:rsid w:val="005C4A17"/>
    <w:rsid w:val="005D351A"/>
    <w:rsid w:val="005D41DE"/>
    <w:rsid w:val="005F0142"/>
    <w:rsid w:val="005F1542"/>
    <w:rsid w:val="00606D0F"/>
    <w:rsid w:val="006107B9"/>
    <w:rsid w:val="00614C6B"/>
    <w:rsid w:val="006161A6"/>
    <w:rsid w:val="00636C7F"/>
    <w:rsid w:val="00636E1C"/>
    <w:rsid w:val="00644852"/>
    <w:rsid w:val="00647178"/>
    <w:rsid w:val="00647844"/>
    <w:rsid w:val="0065796B"/>
    <w:rsid w:val="00663459"/>
    <w:rsid w:val="00664C58"/>
    <w:rsid w:val="00666414"/>
    <w:rsid w:val="00666820"/>
    <w:rsid w:val="00670386"/>
    <w:rsid w:val="006759DC"/>
    <w:rsid w:val="00683CF8"/>
    <w:rsid w:val="00691D99"/>
    <w:rsid w:val="00694D22"/>
    <w:rsid w:val="006973E8"/>
    <w:rsid w:val="006A1A35"/>
    <w:rsid w:val="006A4ADB"/>
    <w:rsid w:val="006A5B28"/>
    <w:rsid w:val="006B06EF"/>
    <w:rsid w:val="006C4AB3"/>
    <w:rsid w:val="006D4820"/>
    <w:rsid w:val="00703A30"/>
    <w:rsid w:val="0070566F"/>
    <w:rsid w:val="007059F7"/>
    <w:rsid w:val="007327A7"/>
    <w:rsid w:val="0073453C"/>
    <w:rsid w:val="00745632"/>
    <w:rsid w:val="00761446"/>
    <w:rsid w:val="00762C2A"/>
    <w:rsid w:val="007631AC"/>
    <w:rsid w:val="00763F35"/>
    <w:rsid w:val="00772AB5"/>
    <w:rsid w:val="00772BDC"/>
    <w:rsid w:val="007847F3"/>
    <w:rsid w:val="0078702B"/>
    <w:rsid w:val="00790ACB"/>
    <w:rsid w:val="007A001D"/>
    <w:rsid w:val="007A2F45"/>
    <w:rsid w:val="007A5E27"/>
    <w:rsid w:val="007B3224"/>
    <w:rsid w:val="007C25EA"/>
    <w:rsid w:val="007D4227"/>
    <w:rsid w:val="007D638D"/>
    <w:rsid w:val="007E45D8"/>
    <w:rsid w:val="008001C1"/>
    <w:rsid w:val="00812D81"/>
    <w:rsid w:val="008136D9"/>
    <w:rsid w:val="00814E28"/>
    <w:rsid w:val="00815D56"/>
    <w:rsid w:val="00820FA5"/>
    <w:rsid w:val="00831268"/>
    <w:rsid w:val="008505C7"/>
    <w:rsid w:val="008517F6"/>
    <w:rsid w:val="00854A58"/>
    <w:rsid w:val="00863337"/>
    <w:rsid w:val="00872752"/>
    <w:rsid w:val="00872BC3"/>
    <w:rsid w:val="00874A7E"/>
    <w:rsid w:val="00880835"/>
    <w:rsid w:val="00882401"/>
    <w:rsid w:val="00887A68"/>
    <w:rsid w:val="00893216"/>
    <w:rsid w:val="008B6D55"/>
    <w:rsid w:val="008B7031"/>
    <w:rsid w:val="008B797F"/>
    <w:rsid w:val="008C1A77"/>
    <w:rsid w:val="008C1F16"/>
    <w:rsid w:val="008C2EB7"/>
    <w:rsid w:val="008D7803"/>
    <w:rsid w:val="008E6890"/>
    <w:rsid w:val="008F0300"/>
    <w:rsid w:val="008F2288"/>
    <w:rsid w:val="008F485C"/>
    <w:rsid w:val="0090108D"/>
    <w:rsid w:val="00902E04"/>
    <w:rsid w:val="0090475B"/>
    <w:rsid w:val="0090633F"/>
    <w:rsid w:val="00910DCB"/>
    <w:rsid w:val="00912BDA"/>
    <w:rsid w:val="0092569A"/>
    <w:rsid w:val="00925E63"/>
    <w:rsid w:val="00927A04"/>
    <w:rsid w:val="0093040F"/>
    <w:rsid w:val="009505A3"/>
    <w:rsid w:val="00951FC8"/>
    <w:rsid w:val="0095217D"/>
    <w:rsid w:val="009559CF"/>
    <w:rsid w:val="00956EB9"/>
    <w:rsid w:val="00961221"/>
    <w:rsid w:val="009617E2"/>
    <w:rsid w:val="00964BFA"/>
    <w:rsid w:val="009747B9"/>
    <w:rsid w:val="00976B02"/>
    <w:rsid w:val="00981A0A"/>
    <w:rsid w:val="00981FD9"/>
    <w:rsid w:val="009860CA"/>
    <w:rsid w:val="009B2C6A"/>
    <w:rsid w:val="009C0ED9"/>
    <w:rsid w:val="009C2E3A"/>
    <w:rsid w:val="009C5794"/>
    <w:rsid w:val="009D44E5"/>
    <w:rsid w:val="009F3A67"/>
    <w:rsid w:val="009F62E4"/>
    <w:rsid w:val="00A26200"/>
    <w:rsid w:val="00A31BF4"/>
    <w:rsid w:val="00A362ED"/>
    <w:rsid w:val="00A363C4"/>
    <w:rsid w:val="00A37044"/>
    <w:rsid w:val="00A43A3E"/>
    <w:rsid w:val="00A4445B"/>
    <w:rsid w:val="00A72244"/>
    <w:rsid w:val="00A730CF"/>
    <w:rsid w:val="00A9454A"/>
    <w:rsid w:val="00AA0917"/>
    <w:rsid w:val="00AA284A"/>
    <w:rsid w:val="00AA3459"/>
    <w:rsid w:val="00AA6895"/>
    <w:rsid w:val="00AA689B"/>
    <w:rsid w:val="00AC3E51"/>
    <w:rsid w:val="00AC4813"/>
    <w:rsid w:val="00AC633D"/>
    <w:rsid w:val="00AD04DC"/>
    <w:rsid w:val="00AD1CC2"/>
    <w:rsid w:val="00AD3977"/>
    <w:rsid w:val="00AD44BA"/>
    <w:rsid w:val="00AE163E"/>
    <w:rsid w:val="00AE1903"/>
    <w:rsid w:val="00AE39A2"/>
    <w:rsid w:val="00AF2E0C"/>
    <w:rsid w:val="00AF3078"/>
    <w:rsid w:val="00AF36B0"/>
    <w:rsid w:val="00AF7B60"/>
    <w:rsid w:val="00B11E55"/>
    <w:rsid w:val="00B175C3"/>
    <w:rsid w:val="00B17ABB"/>
    <w:rsid w:val="00B2059F"/>
    <w:rsid w:val="00B2117C"/>
    <w:rsid w:val="00B23F29"/>
    <w:rsid w:val="00B31E62"/>
    <w:rsid w:val="00B47AC1"/>
    <w:rsid w:val="00B56C66"/>
    <w:rsid w:val="00B63712"/>
    <w:rsid w:val="00B637AE"/>
    <w:rsid w:val="00B662B9"/>
    <w:rsid w:val="00B76FF0"/>
    <w:rsid w:val="00B772C1"/>
    <w:rsid w:val="00B847CB"/>
    <w:rsid w:val="00B921FF"/>
    <w:rsid w:val="00B97B9D"/>
    <w:rsid w:val="00BA73FE"/>
    <w:rsid w:val="00BB0A5E"/>
    <w:rsid w:val="00BB438A"/>
    <w:rsid w:val="00BC2E80"/>
    <w:rsid w:val="00BD1D82"/>
    <w:rsid w:val="00BD2369"/>
    <w:rsid w:val="00BD25C1"/>
    <w:rsid w:val="00BD525A"/>
    <w:rsid w:val="00BE068B"/>
    <w:rsid w:val="00BE3AA6"/>
    <w:rsid w:val="00BF232D"/>
    <w:rsid w:val="00BF24C1"/>
    <w:rsid w:val="00C02A50"/>
    <w:rsid w:val="00C214E2"/>
    <w:rsid w:val="00C22A86"/>
    <w:rsid w:val="00C37EB3"/>
    <w:rsid w:val="00C5760D"/>
    <w:rsid w:val="00C615AA"/>
    <w:rsid w:val="00C66F9E"/>
    <w:rsid w:val="00C90ED3"/>
    <w:rsid w:val="00CA2904"/>
    <w:rsid w:val="00CB655D"/>
    <w:rsid w:val="00CC7AB7"/>
    <w:rsid w:val="00CD3C1B"/>
    <w:rsid w:val="00CD6A3C"/>
    <w:rsid w:val="00CD743D"/>
    <w:rsid w:val="00CE5B60"/>
    <w:rsid w:val="00CF78AA"/>
    <w:rsid w:val="00D005FF"/>
    <w:rsid w:val="00D11438"/>
    <w:rsid w:val="00D20993"/>
    <w:rsid w:val="00D21756"/>
    <w:rsid w:val="00D40721"/>
    <w:rsid w:val="00D40907"/>
    <w:rsid w:val="00D43FDE"/>
    <w:rsid w:val="00D63AC1"/>
    <w:rsid w:val="00D669F1"/>
    <w:rsid w:val="00D726C6"/>
    <w:rsid w:val="00D76F81"/>
    <w:rsid w:val="00D91E54"/>
    <w:rsid w:val="00DC2225"/>
    <w:rsid w:val="00DD0981"/>
    <w:rsid w:val="00DD0E47"/>
    <w:rsid w:val="00DD732B"/>
    <w:rsid w:val="00DE3EFA"/>
    <w:rsid w:val="00DF1550"/>
    <w:rsid w:val="00DF187E"/>
    <w:rsid w:val="00DF4D96"/>
    <w:rsid w:val="00E039DB"/>
    <w:rsid w:val="00E04C3F"/>
    <w:rsid w:val="00E17656"/>
    <w:rsid w:val="00E20A1C"/>
    <w:rsid w:val="00E213E4"/>
    <w:rsid w:val="00E310F8"/>
    <w:rsid w:val="00E31DB5"/>
    <w:rsid w:val="00E3415D"/>
    <w:rsid w:val="00E47DB5"/>
    <w:rsid w:val="00E47DCF"/>
    <w:rsid w:val="00E64FC8"/>
    <w:rsid w:val="00E72820"/>
    <w:rsid w:val="00E84434"/>
    <w:rsid w:val="00E949D5"/>
    <w:rsid w:val="00EA0603"/>
    <w:rsid w:val="00EB106C"/>
    <w:rsid w:val="00EB34DC"/>
    <w:rsid w:val="00EB4181"/>
    <w:rsid w:val="00EB6BCD"/>
    <w:rsid w:val="00EC0EF5"/>
    <w:rsid w:val="00EC2131"/>
    <w:rsid w:val="00ED5350"/>
    <w:rsid w:val="00ED56C5"/>
    <w:rsid w:val="00ED7829"/>
    <w:rsid w:val="00EE3AF7"/>
    <w:rsid w:val="00EF2E74"/>
    <w:rsid w:val="00F07DAB"/>
    <w:rsid w:val="00F130C6"/>
    <w:rsid w:val="00F140C9"/>
    <w:rsid w:val="00F23E14"/>
    <w:rsid w:val="00F264B8"/>
    <w:rsid w:val="00F268D3"/>
    <w:rsid w:val="00F3057C"/>
    <w:rsid w:val="00F347BE"/>
    <w:rsid w:val="00F45561"/>
    <w:rsid w:val="00F500DF"/>
    <w:rsid w:val="00F517DE"/>
    <w:rsid w:val="00F57241"/>
    <w:rsid w:val="00F652E1"/>
    <w:rsid w:val="00F6780E"/>
    <w:rsid w:val="00F77EC4"/>
    <w:rsid w:val="00F80253"/>
    <w:rsid w:val="00FA04C3"/>
    <w:rsid w:val="00FA2497"/>
    <w:rsid w:val="00FA63C7"/>
    <w:rsid w:val="00FB0A21"/>
    <w:rsid w:val="00FB18E6"/>
    <w:rsid w:val="00FB33BF"/>
    <w:rsid w:val="00FB50B9"/>
    <w:rsid w:val="00FC0789"/>
    <w:rsid w:val="00FC5C43"/>
    <w:rsid w:val="00FC711C"/>
    <w:rsid w:val="00FD4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59C17B"/>
  <w15:docId w15:val="{629A877C-7E7E-4353-A6CF-843EECEC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3B3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3B3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3B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3B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3B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3B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3B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3B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3B3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1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3BF"/>
  </w:style>
  <w:style w:type="paragraph" w:styleId="Footer">
    <w:name w:val="footer"/>
    <w:basedOn w:val="Normal"/>
    <w:link w:val="FooterChar"/>
    <w:uiPriority w:val="99"/>
    <w:unhideWhenUsed/>
    <w:qFormat/>
    <w:rsid w:val="00FB33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33BF"/>
  </w:style>
  <w:style w:type="paragraph" w:styleId="BalloonText">
    <w:name w:val="Balloon Text"/>
    <w:basedOn w:val="Normal"/>
    <w:link w:val="BalloonTextChar"/>
    <w:uiPriority w:val="99"/>
    <w:semiHidden/>
    <w:unhideWhenUsed/>
    <w:rsid w:val="00FB3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3B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2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2B3B3E"/>
  </w:style>
  <w:style w:type="paragraph" w:styleId="BlockText">
    <w:name w:val="Block Text"/>
    <w:basedOn w:val="Normal"/>
    <w:uiPriority w:val="99"/>
    <w:semiHidden/>
    <w:unhideWhenUsed/>
    <w:rsid w:val="002B3B3E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B3B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3B3E"/>
  </w:style>
  <w:style w:type="paragraph" w:styleId="BodyText2">
    <w:name w:val="Body Text 2"/>
    <w:basedOn w:val="Normal"/>
    <w:link w:val="BodyText2Char"/>
    <w:uiPriority w:val="99"/>
    <w:semiHidden/>
    <w:unhideWhenUsed/>
    <w:rsid w:val="002B3B3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B3B3E"/>
  </w:style>
  <w:style w:type="paragraph" w:styleId="BodyText3">
    <w:name w:val="Body Text 3"/>
    <w:basedOn w:val="Normal"/>
    <w:link w:val="BodyText3Char"/>
    <w:uiPriority w:val="99"/>
    <w:semiHidden/>
    <w:unhideWhenUsed/>
    <w:rsid w:val="002B3B3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B3B3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B3B3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B3B3E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B3B3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B3B3E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B3B3E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B3B3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B3B3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B3B3E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B3B3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B3B3E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3B3E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B3B3E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B3B3E"/>
  </w:style>
  <w:style w:type="paragraph" w:styleId="CommentText">
    <w:name w:val="annotation text"/>
    <w:basedOn w:val="Normal"/>
    <w:link w:val="CommentTextChar"/>
    <w:uiPriority w:val="99"/>
    <w:semiHidden/>
    <w:unhideWhenUsed/>
    <w:rsid w:val="002B3B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3B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3B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3B3E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B3B3E"/>
  </w:style>
  <w:style w:type="character" w:customStyle="1" w:styleId="DateChar">
    <w:name w:val="Date Char"/>
    <w:basedOn w:val="DefaultParagraphFont"/>
    <w:link w:val="Date"/>
    <w:uiPriority w:val="99"/>
    <w:semiHidden/>
    <w:rsid w:val="002B3B3E"/>
  </w:style>
  <w:style w:type="paragraph" w:styleId="DocumentMap">
    <w:name w:val="Document Map"/>
    <w:basedOn w:val="Normal"/>
    <w:link w:val="DocumentMapChar"/>
    <w:uiPriority w:val="99"/>
    <w:semiHidden/>
    <w:unhideWhenUsed/>
    <w:rsid w:val="002B3B3E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B3B3E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B3B3E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B3B3E"/>
  </w:style>
  <w:style w:type="paragraph" w:styleId="EndnoteText">
    <w:name w:val="endnote text"/>
    <w:basedOn w:val="Normal"/>
    <w:link w:val="EndnoteTextChar"/>
    <w:uiPriority w:val="99"/>
    <w:semiHidden/>
    <w:unhideWhenUsed/>
    <w:rsid w:val="002B3B3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B3B3E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B3B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2B3B3E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3B3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3B3E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B3B3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3B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3B3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3B3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3B3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3B3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3B3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3B3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3B3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B3B3E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B3B3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3B3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3B3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B3B3E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B3B3E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B3B3E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B3B3E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B3B3E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B3B3E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B3B3E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B3B3E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B3B3E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B3B3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3B3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3B3E"/>
    <w:rPr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2B3B3E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B3B3E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B3B3E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B3B3E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B3B3E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B3B3E"/>
    <w:pPr>
      <w:numPr>
        <w:numId w:val="3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B3B3E"/>
    <w:pPr>
      <w:numPr>
        <w:numId w:val="3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B3B3E"/>
    <w:pPr>
      <w:numPr>
        <w:numId w:val="3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B3B3E"/>
    <w:pPr>
      <w:numPr>
        <w:numId w:val="3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B3B3E"/>
    <w:pPr>
      <w:numPr>
        <w:numId w:val="3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B3B3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B3B3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B3B3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B3B3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B3B3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B3B3E"/>
    <w:pPr>
      <w:numPr>
        <w:numId w:val="3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B3B3E"/>
    <w:pPr>
      <w:numPr>
        <w:numId w:val="4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B3B3E"/>
    <w:pPr>
      <w:numPr>
        <w:numId w:val="4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B3B3E"/>
    <w:pPr>
      <w:numPr>
        <w:numId w:val="4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B3B3E"/>
    <w:pPr>
      <w:numPr>
        <w:numId w:val="4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2B3B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B3E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B3B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B3B3E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2B3B3E"/>
  </w:style>
  <w:style w:type="paragraph" w:styleId="NormalWeb">
    <w:name w:val="Normal (Web)"/>
    <w:basedOn w:val="Normal"/>
    <w:uiPriority w:val="99"/>
    <w:semiHidden/>
    <w:unhideWhenUsed/>
    <w:rsid w:val="002B3B3E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2B3B3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B3B3E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B3B3E"/>
  </w:style>
  <w:style w:type="paragraph" w:styleId="PlainText">
    <w:name w:val="Plain Text"/>
    <w:basedOn w:val="Normal"/>
    <w:link w:val="PlainTextChar"/>
    <w:uiPriority w:val="99"/>
    <w:semiHidden/>
    <w:unhideWhenUsed/>
    <w:rsid w:val="002B3B3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B3B3E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B3B3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3B3E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B3B3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B3B3E"/>
  </w:style>
  <w:style w:type="paragraph" w:styleId="Signature">
    <w:name w:val="Signature"/>
    <w:basedOn w:val="Normal"/>
    <w:link w:val="SignatureChar"/>
    <w:uiPriority w:val="99"/>
    <w:semiHidden/>
    <w:unhideWhenUsed/>
    <w:rsid w:val="002B3B3E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B3B3E"/>
  </w:style>
  <w:style w:type="paragraph" w:styleId="Subtitle">
    <w:name w:val="Subtitle"/>
    <w:basedOn w:val="Normal"/>
    <w:next w:val="Normal"/>
    <w:link w:val="SubtitleChar"/>
    <w:uiPriority w:val="11"/>
    <w:qFormat/>
    <w:rsid w:val="002B3B3E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3B3E"/>
    <w:rPr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B3B3E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B3B3E"/>
  </w:style>
  <w:style w:type="paragraph" w:styleId="Title">
    <w:name w:val="Title"/>
    <w:basedOn w:val="Normal"/>
    <w:next w:val="Normal"/>
    <w:link w:val="TitleChar"/>
    <w:uiPriority w:val="10"/>
    <w:qFormat/>
    <w:rsid w:val="002B3B3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3B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2B3B3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B3B3E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B3B3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B3B3E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B3B3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B3B3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B3B3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B3B3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B3B3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B3B3E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3B3E"/>
    <w:pPr>
      <w:outlineLvl w:val="9"/>
    </w:pPr>
  </w:style>
  <w:style w:type="paragraph" w:customStyle="1" w:styleId="Default">
    <w:name w:val="Default"/>
    <w:rsid w:val="0010541A"/>
    <w:pPr>
      <w:autoSpaceDE w:val="0"/>
      <w:autoSpaceDN w:val="0"/>
      <w:adjustRightInd w:val="0"/>
    </w:pPr>
    <w:rPr>
      <w:rFonts w:ascii="Garamond" w:hAnsi="Garamond" w:cs="Garamond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8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B0D724-D1F2-48F7-A5BB-FBB6FDB65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MU</Company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 Farrell</dc:creator>
  <cp:lastModifiedBy>Singh, Jashandeep</cp:lastModifiedBy>
  <cp:revision>2</cp:revision>
  <cp:lastPrinted>2019-01-25T02:40:00Z</cp:lastPrinted>
  <dcterms:created xsi:type="dcterms:W3CDTF">2022-10-24T18:45:00Z</dcterms:created>
  <dcterms:modified xsi:type="dcterms:W3CDTF">2022-10-24T18:45:00Z</dcterms:modified>
</cp:coreProperties>
</file>